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སྐྲག་པའི་ལས་འགལ་བའི་ལོ་ཐོག་མ་རུངས་པར་བྱ་བའི་ལས་ཀྱི་དྲག་ཤུལ་སྤྱོད་པར་འདོད་པའི་སྒྲུབ་པ་པོ་དམ་ཚིག་དང་ལྡན་པས། གནས་ཁང་ཡིད་དང་མཐུན་པར་གཟའ་ཆེན་པོ་རོ་ལངས་ཀྱི་དཀྱིལ་འཁོར་བཞེངས་ཏེ་དབུས་དྲག་པོ་བསྣོལ་མ་དམར་ནག་ཐ་མ་གཟའི་ཁང་བུ་བརྩེགས་པ་བྲིས་ལ་ཁྲག་སྣ་ཚོགས་པ་དང་།ཤ་སྣའི་གཏོར་མ་དང་། དཀར་གཏོར་དང་། སྔོ་སྣ་ཚོགས་པའི་གཏོར་མ་བཤམས་ཏེ་གཞག་གོ། །​རབས་ཆད་ནག་པོའི་ཐོད་པར་དུར་ཁྲོད་ཀྱི་རས་དང་རུས་པ་བསྲེགས་པའི་ཐལ་བ་དང་། དམེ་</w:t>
      </w:r>
      <w:r>
        <w:rPr>
          <w:rStyle w:val="FootnoteReference"/>
        </w:rPr>
        <w:footnoteReference w:id="20"/>
      </w:r>
      <w:r>
        <w:t xml:space="preserve">ཁྲག་སྣ་ཚོགས་པའི་ཐོད་</w:t>
      </w:r>
      <w:r>
        <w:rPr>
          <w:rStyle w:val="FootnoteReference"/>
        </w:rPr>
        <w:footnoteReference w:id="21"/>
      </w:r>
      <w:r>
        <w:t xml:space="preserve">པའི་སྤྱི་བོར་བསྒྲུབ་བྱའི་མིང་དང་གཟུགས་བྲིས་ལ་ཡུལ་ལྷ་དང་ཡུལ་མིའི་མིང་ཡང་བྲི། ཐོད་པའི་ནང་དུ་རིན་པོ་ཆེའི་ཕྱེ་མ་དང་། མི་རྟ་ཁྱིའི་ཁྲག་དང་། མཛོ་རོག་དང་། གཡག་རོག་གི་ཁྲག་དང་། མངལ་ཁྲག་ལ་སོགས་པའི་ཁྲག་སྣ་ཚོགས་བླུགས་ལ། ཡུངས་ཀར་དང་ཡུངས་ནག་ལ་བཟླས་ཤིང་བླུགས་སོ།</w:t>
      </w:r>
      <w:r>
        <w:rPr>
          <w:rStyle w:val="FootnoteReference"/>
        </w:rPr>
        <w:footnoteReference w:id="22"/>
      </w:r>
      <w:r>
        <w:t xml:space="preserve"> །​གཙོ་བོའི་ང་རྒྱལ་དང་ལྡན་པས་མཆོད་པ་དང་བསྟོད་པ་དང་བསྙེན་པ་ཅི་རིགས་པར་བྱའོ། །​དེ་ནས་གཟའ་སོ་སོའི་བསྙེན་པ་འབུམ་ཕྲག་རེ་བཟླས། དེ་ནས་ལས་ཀྱི་སྔགས་འདི་ལ་བསྙེན་པ་འབུམ་ཕྲག་བདུན་</w:t>
      </w:r>
      <w:r>
        <w:rPr>
          <w:rStyle w:val="FootnoteReference"/>
        </w:rPr>
        <w:footnoteReference w:id="23"/>
      </w:r>
      <w:r>
        <w:t xml:space="preserve">བཟླས་སོ། །​ཨོཾ་མ་ཡ་སྙིང་ཡ་མ་ཁྲག་རཱ་</w:t>
      </w:r>
      <w:r>
        <w:rPr>
          <w:rStyle w:val="FootnoteReference"/>
        </w:rPr>
        <w:footnoteReference w:id="24"/>
      </w:r>
      <w:r>
        <w:t xml:space="preserve">ཧུ་ལ་རཱ་ཧུ་</w:t>
      </w:r>
      <w:r>
        <w:rPr>
          <w:rStyle w:val="FootnoteReference"/>
        </w:rPr>
        <w:footnoteReference w:id="25"/>
      </w:r>
      <w:r>
        <w:t xml:space="preserve">ཧྲིལ་ཤག་ཤག་སེན་སེན་བྷྱོ་བྷྱོ། །​རང་རང་ཧྲིལ་པ་ཤ་མི་ཀི་ཧཱུཾ་ཕཊ་ཅེས་ཡུངས་ཀར་དང་ཡུངས་ནག་ལ་བཟླས་ཏེ་ཐོད་པར་བླུགས་སོ།</w:t>
      </w:r>
      <w:r>
        <w:rPr>
          <w:rStyle w:val="FootnoteReference"/>
        </w:rPr>
        <w:footnoteReference w:id="26"/>
      </w:r>
      <w:r>
        <w:t xml:space="preserve"> །​དེ་ནས་ཁྱབ་འཇུག་ལས་ལ་འཇུག་པའི་དུས་སུ་ཐབ་</w:t>
      </w:r>
      <w:r>
        <w:rPr>
          <w:rStyle w:val="FootnoteReference"/>
        </w:rPr>
        <w:footnoteReference w:id="27"/>
      </w:r>
      <w:r>
        <w:t xml:space="preserve">གསུམ་གྱི་ལས་སྦྱར་ན་བསྒྲུབ་བྱའི་ལོ་ཐོག་ངེས་པར་བརླག་པར་འགྱུར་རོ། །​བསྒྲུབ་བྱ་སྐྲག་པའི་ལས་ཆུ་ཐིགས་ཞེས་བྱའོ།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ག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ཱ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ག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0Z</dcterms:created>
  <dcterms:modified xsi:type="dcterms:W3CDTF">2023-09-0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